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304f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1dc6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201d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7T05:16:13Z</dcterms:created>
  <dcterms:modified xsi:type="dcterms:W3CDTF">2020-04-27T05:16:13Z</dcterms:modified>
</cp:coreProperties>
</file>